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39FFD7" w14:textId="77777777" w:rsidR="006B0CC4" w:rsidRPr="006B0CC4" w:rsidRDefault="006B0CC4" w:rsidP="006B0CC4">
      <w:pPr>
        <w:pStyle w:val="Heading2"/>
        <w:rPr>
          <w:sz w:val="32"/>
          <w:szCs w:val="32"/>
        </w:rPr>
      </w:pPr>
      <w:bookmarkStart w:id="0" w:name="web-scraper-development-progress-report"/>
      <w:bookmarkStart w:id="1" w:name="project-overview"/>
      <w:r w:rsidRPr="006B0CC4">
        <w:rPr>
          <w:sz w:val="32"/>
          <w:szCs w:val="32"/>
        </w:rPr>
        <w:t>Craigslist Scraper Research Report</w:t>
      </w:r>
    </w:p>
    <w:p w14:paraId="3E4F06A2" w14:textId="66C28DBA" w:rsidR="006B0CC4" w:rsidRPr="006B0CC4" w:rsidRDefault="006B0CC4" w:rsidP="006B0CC4">
      <w:pPr>
        <w:pStyle w:val="Heading2"/>
        <w:rPr>
          <w:sz w:val="32"/>
          <w:szCs w:val="32"/>
        </w:rPr>
      </w:pPr>
      <w:r w:rsidRPr="006B0CC4">
        <w:rPr>
          <w:sz w:val="32"/>
          <w:szCs w:val="32"/>
        </w:rPr>
        <w:t>Gear Trybe Inc. - Python Developer Intern Project</w:t>
      </w:r>
    </w:p>
    <w:p w14:paraId="52EC9D3A" w14:textId="77777777" w:rsidR="008D3CDD" w:rsidRDefault="006B0CC4" w:rsidP="006B0CC4">
      <w:pPr>
        <w:pStyle w:val="Heading2"/>
        <w:rPr>
          <w:sz w:val="32"/>
          <w:szCs w:val="32"/>
        </w:rPr>
      </w:pPr>
      <w:r w:rsidRPr="006B0CC4">
        <w:rPr>
          <w:sz w:val="32"/>
          <w:szCs w:val="32"/>
        </w:rPr>
        <w:t>Muhammad Haroon</w:t>
      </w:r>
    </w:p>
    <w:p w14:paraId="2B24D0AD" w14:textId="77777777" w:rsidR="00331C2E" w:rsidRDefault="00000000">
      <w:pPr>
        <w:pStyle w:val="Heading2"/>
      </w:pPr>
      <w:bookmarkStart w:id="2" w:name="project-objective"/>
      <w:bookmarkEnd w:id="1"/>
      <w:r>
        <w:t>Project Objective</w:t>
      </w:r>
    </w:p>
    <w:p w14:paraId="3E664441" w14:textId="77777777" w:rsidR="00331C2E" w:rsidRDefault="00000000">
      <w:pPr>
        <w:pStyle w:val="FirstParagraph"/>
      </w:pPr>
      <w:r>
        <w:t>To develop a web scraper capable of extracting contact information from individuals selling cars on sfbay.craigslist.org. This tool aims to automate the process of gathering seller details, potentially for market research or lead generation purposes.</w:t>
      </w:r>
    </w:p>
    <w:p w14:paraId="74554F6C" w14:textId="77777777" w:rsidR="00331C2E" w:rsidRDefault="00000000">
      <w:pPr>
        <w:pStyle w:val="Heading2"/>
      </w:pPr>
      <w:bookmarkStart w:id="3" w:name="current-progress"/>
      <w:bookmarkEnd w:id="2"/>
      <w:r>
        <w:t>Current Progress</w:t>
      </w:r>
    </w:p>
    <w:p w14:paraId="07D4CBF6" w14:textId="77777777" w:rsidR="00331C2E" w:rsidRDefault="00000000">
      <w:pPr>
        <w:pStyle w:val="Heading3"/>
      </w:pPr>
      <w:bookmarkStart w:id="4" w:name="completed-tasks"/>
      <w:r>
        <w:t>Completed Tasks</w:t>
      </w:r>
    </w:p>
    <w:p w14:paraId="09A15B3C" w14:textId="77777777" w:rsidR="00331C2E" w:rsidRDefault="00000000">
      <w:pPr>
        <w:pStyle w:val="Compact"/>
        <w:numPr>
          <w:ilvl w:val="0"/>
          <w:numId w:val="2"/>
        </w:numPr>
      </w:pPr>
      <w:r>
        <w:rPr>
          <w:b/>
          <w:bCs/>
        </w:rPr>
        <w:t>Test File Creation</w:t>
      </w:r>
    </w:p>
    <w:p w14:paraId="0E35CF7D" w14:textId="77777777" w:rsidR="00331C2E" w:rsidRDefault="00000000">
      <w:pPr>
        <w:pStyle w:val="Compact"/>
        <w:numPr>
          <w:ilvl w:val="1"/>
          <w:numId w:val="3"/>
        </w:numPr>
      </w:pPr>
      <w:r>
        <w:t xml:space="preserve">Created a new Python file named </w:t>
      </w:r>
      <w:r>
        <w:rPr>
          <w:rStyle w:val="VerbatimChar"/>
        </w:rPr>
        <w:t>test.py</w:t>
      </w:r>
      <w:r>
        <w:t xml:space="preserve"> for testing purposes.</w:t>
      </w:r>
    </w:p>
    <w:p w14:paraId="416594D9" w14:textId="77777777" w:rsidR="00331C2E" w:rsidRDefault="00000000">
      <w:pPr>
        <w:pStyle w:val="Compact"/>
        <w:numPr>
          <w:ilvl w:val="1"/>
          <w:numId w:val="3"/>
        </w:numPr>
      </w:pPr>
      <w:r>
        <w:t>This file serves as the foundation for the scraper’s core functionality.</w:t>
      </w:r>
    </w:p>
    <w:p w14:paraId="710C29A3" w14:textId="77777777" w:rsidR="00331C2E" w:rsidRDefault="00000000">
      <w:pPr>
        <w:pStyle w:val="Compact"/>
        <w:numPr>
          <w:ilvl w:val="0"/>
          <w:numId w:val="2"/>
        </w:numPr>
      </w:pPr>
      <w:r>
        <w:rPr>
          <w:b/>
          <w:bCs/>
        </w:rPr>
        <w:t>Listing Navigation Implementation</w:t>
      </w:r>
    </w:p>
    <w:p w14:paraId="7AA64620" w14:textId="77777777" w:rsidR="00331C2E" w:rsidRDefault="00000000">
      <w:pPr>
        <w:pStyle w:val="Compact"/>
        <w:numPr>
          <w:ilvl w:val="1"/>
          <w:numId w:val="4"/>
        </w:numPr>
      </w:pPr>
      <w:r>
        <w:t>Developed functionality to navigate through multiple result listings on sfbay.craigslist.org.</w:t>
      </w:r>
    </w:p>
    <w:p w14:paraId="57DD39D4" w14:textId="77777777" w:rsidR="00331C2E" w:rsidRDefault="00000000">
      <w:pPr>
        <w:pStyle w:val="Compact"/>
        <w:numPr>
          <w:ilvl w:val="1"/>
          <w:numId w:val="4"/>
        </w:numPr>
      </w:pPr>
      <w:r>
        <w:t>Implemented a mechanism to simulate clicking the ‘next’ button, allowing the scraper to move through pages of listings systematically.</w:t>
      </w:r>
    </w:p>
    <w:p w14:paraId="5D004BC3" w14:textId="77777777" w:rsidR="00331C2E" w:rsidRDefault="00000000">
      <w:pPr>
        <w:pStyle w:val="Heading3"/>
      </w:pPr>
      <w:bookmarkStart w:id="5" w:name="technical-details"/>
      <w:bookmarkEnd w:id="4"/>
      <w:r>
        <w:t>Technical Details</w:t>
      </w:r>
    </w:p>
    <w:p w14:paraId="6F675832" w14:textId="77777777" w:rsidR="00331C2E" w:rsidRDefault="00000000">
      <w:pPr>
        <w:pStyle w:val="Compact"/>
        <w:numPr>
          <w:ilvl w:val="0"/>
          <w:numId w:val="5"/>
        </w:numPr>
      </w:pPr>
      <w:r>
        <w:rPr>
          <w:b/>
          <w:bCs/>
        </w:rPr>
        <w:t>Language:</w:t>
      </w:r>
      <w:r>
        <w:t xml:space="preserve"> Python</w:t>
      </w:r>
    </w:p>
    <w:p w14:paraId="6AAF66A1" w14:textId="77777777" w:rsidR="00331C2E" w:rsidRDefault="00000000">
      <w:pPr>
        <w:pStyle w:val="Compact"/>
        <w:numPr>
          <w:ilvl w:val="0"/>
          <w:numId w:val="5"/>
        </w:numPr>
      </w:pPr>
      <w:r>
        <w:rPr>
          <w:b/>
          <w:bCs/>
        </w:rPr>
        <w:t>Target Website:</w:t>
      </w:r>
      <w:r>
        <w:t xml:space="preserve"> sfbay.craigslist.org</w:t>
      </w:r>
    </w:p>
    <w:p w14:paraId="6601210D" w14:textId="77777777" w:rsidR="00331C2E" w:rsidRDefault="00000000">
      <w:pPr>
        <w:pStyle w:val="Compact"/>
        <w:numPr>
          <w:ilvl w:val="0"/>
          <w:numId w:val="5"/>
        </w:numPr>
      </w:pPr>
      <w:r>
        <w:rPr>
          <w:b/>
          <w:bCs/>
        </w:rPr>
        <w:t>Key Feature:</w:t>
      </w:r>
      <w:r>
        <w:t xml:space="preserve"> Automated navigation through listing pages</w:t>
      </w:r>
    </w:p>
    <w:p w14:paraId="545DE582" w14:textId="77777777" w:rsidR="00331C2E" w:rsidRDefault="00000000">
      <w:pPr>
        <w:pStyle w:val="Heading2"/>
      </w:pPr>
      <w:bookmarkStart w:id="6" w:name="next-steps"/>
      <w:bookmarkEnd w:id="3"/>
      <w:bookmarkEnd w:id="5"/>
      <w:r>
        <w:t>Next Steps</w:t>
      </w:r>
    </w:p>
    <w:p w14:paraId="313A9ABF" w14:textId="77777777" w:rsidR="00331C2E" w:rsidRDefault="00000000">
      <w:pPr>
        <w:pStyle w:val="Compact"/>
        <w:numPr>
          <w:ilvl w:val="0"/>
          <w:numId w:val="6"/>
        </w:numPr>
      </w:pPr>
      <w:r>
        <w:rPr>
          <w:b/>
          <w:bCs/>
        </w:rPr>
        <w:t>Data Extraction Development</w:t>
      </w:r>
    </w:p>
    <w:p w14:paraId="304F6828" w14:textId="77777777" w:rsidR="00331C2E" w:rsidRDefault="00000000">
      <w:pPr>
        <w:pStyle w:val="Compact"/>
        <w:numPr>
          <w:ilvl w:val="1"/>
          <w:numId w:val="7"/>
        </w:numPr>
      </w:pPr>
      <w:r>
        <w:t>Implement functions to extract relevant information from each listing, including:</w:t>
      </w:r>
    </w:p>
    <w:p w14:paraId="715B870B" w14:textId="77777777" w:rsidR="00331C2E" w:rsidRDefault="00000000">
      <w:pPr>
        <w:pStyle w:val="Compact"/>
        <w:numPr>
          <w:ilvl w:val="2"/>
          <w:numId w:val="8"/>
        </w:numPr>
      </w:pPr>
      <w:r>
        <w:t>Seller’s name (if available)</w:t>
      </w:r>
    </w:p>
    <w:p w14:paraId="5F5899E5" w14:textId="77777777" w:rsidR="00331C2E" w:rsidRDefault="00000000">
      <w:pPr>
        <w:pStyle w:val="Compact"/>
        <w:numPr>
          <w:ilvl w:val="2"/>
          <w:numId w:val="8"/>
        </w:numPr>
      </w:pPr>
      <w:r>
        <w:t>Contact phone number</w:t>
      </w:r>
    </w:p>
    <w:p w14:paraId="6514CB6B" w14:textId="77777777" w:rsidR="00331C2E" w:rsidRDefault="00000000">
      <w:pPr>
        <w:pStyle w:val="Compact"/>
        <w:numPr>
          <w:ilvl w:val="2"/>
          <w:numId w:val="8"/>
        </w:numPr>
      </w:pPr>
      <w:r>
        <w:t>Email address (if provided)</w:t>
      </w:r>
    </w:p>
    <w:p w14:paraId="1F58E8F1" w14:textId="36DBFC5A" w:rsidR="00331C2E" w:rsidRDefault="00000000" w:rsidP="0007248B">
      <w:pPr>
        <w:pStyle w:val="Compact"/>
        <w:numPr>
          <w:ilvl w:val="2"/>
          <w:numId w:val="8"/>
        </w:numPr>
      </w:pPr>
      <w:r>
        <w:t xml:space="preserve">Vehicle details (make, model, year, </w:t>
      </w:r>
      <w:proofErr w:type="gramStart"/>
      <w:r>
        <w:t>price)</w:t>
      </w:r>
      <w:bookmarkStart w:id="7" w:name="conclusion"/>
      <w:bookmarkEnd w:id="6"/>
      <w:r>
        <w:t>Conclusion</w:t>
      </w:r>
      <w:proofErr w:type="gramEnd"/>
    </w:p>
    <w:p w14:paraId="6F3CA29A" w14:textId="607AFC2A" w:rsidR="00331C2E" w:rsidRDefault="00000000">
      <w:pPr>
        <w:pStyle w:val="FirstParagraph"/>
      </w:pPr>
      <w:r>
        <w:t>The initial development phase has successfully established a foundation for the web scraper. The ability to navigate through listings is a crucial first step. Moving forward, the focus will be on expanding the scraper’s capabilities to extract and manage the required data while ensuring efficiency, reliability, and ethical compliance.</w:t>
      </w:r>
      <w:bookmarkEnd w:id="0"/>
      <w:bookmarkEnd w:id="7"/>
    </w:p>
    <w:sectPr w:rsidR="00331C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FCA1BA" w14:textId="77777777" w:rsidR="005F03CA" w:rsidRDefault="005F03CA">
      <w:pPr>
        <w:spacing w:after="0"/>
      </w:pPr>
      <w:r>
        <w:separator/>
      </w:r>
    </w:p>
  </w:endnote>
  <w:endnote w:type="continuationSeparator" w:id="0">
    <w:p w14:paraId="166EF406" w14:textId="77777777" w:rsidR="005F03CA" w:rsidRDefault="005F03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922808" w14:textId="77777777" w:rsidR="005F03CA" w:rsidRDefault="005F03CA">
      <w:r>
        <w:separator/>
      </w:r>
    </w:p>
  </w:footnote>
  <w:footnote w:type="continuationSeparator" w:id="0">
    <w:p w14:paraId="3DCD163A" w14:textId="77777777" w:rsidR="005F03CA" w:rsidRDefault="005F03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54E4A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5095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D9014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74453873">
    <w:abstractNumId w:val="0"/>
  </w:num>
  <w:num w:numId="2" w16cid:durableId="1229724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7434761">
    <w:abstractNumId w:val="1"/>
  </w:num>
  <w:num w:numId="4" w16cid:durableId="1050618761">
    <w:abstractNumId w:val="1"/>
  </w:num>
  <w:num w:numId="5" w16cid:durableId="2078236258">
    <w:abstractNumId w:val="1"/>
  </w:num>
  <w:num w:numId="6" w16cid:durableId="566110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4567458">
    <w:abstractNumId w:val="1"/>
  </w:num>
  <w:num w:numId="8" w16cid:durableId="2068216431">
    <w:abstractNumId w:val="1"/>
  </w:num>
  <w:num w:numId="9" w16cid:durableId="214124287">
    <w:abstractNumId w:val="1"/>
  </w:num>
  <w:num w:numId="10" w16cid:durableId="442963058">
    <w:abstractNumId w:val="1"/>
  </w:num>
  <w:num w:numId="11" w16cid:durableId="285235167">
    <w:abstractNumId w:val="1"/>
  </w:num>
  <w:num w:numId="12" w16cid:durableId="1936941119">
    <w:abstractNumId w:val="1"/>
  </w:num>
  <w:num w:numId="13" w16cid:durableId="1252858477">
    <w:abstractNumId w:val="1"/>
  </w:num>
  <w:num w:numId="14" w16cid:durableId="25373816">
    <w:abstractNumId w:val="1"/>
  </w:num>
  <w:num w:numId="15" w16cid:durableId="725420180">
    <w:abstractNumId w:val="1"/>
  </w:num>
  <w:num w:numId="16" w16cid:durableId="1789350168">
    <w:abstractNumId w:val="1"/>
  </w:num>
  <w:num w:numId="17" w16cid:durableId="192109134">
    <w:abstractNumId w:val="1"/>
  </w:num>
  <w:num w:numId="18" w16cid:durableId="1095714645">
    <w:abstractNumId w:val="1"/>
  </w:num>
  <w:num w:numId="19" w16cid:durableId="1729067167">
    <w:abstractNumId w:val="1"/>
  </w:num>
  <w:num w:numId="20" w16cid:durableId="294725584">
    <w:abstractNumId w:val="1"/>
  </w:num>
  <w:num w:numId="21" w16cid:durableId="501362502">
    <w:abstractNumId w:val="1"/>
  </w:num>
  <w:num w:numId="22" w16cid:durableId="3156442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1C2E"/>
    <w:rsid w:val="0007248B"/>
    <w:rsid w:val="00331C2E"/>
    <w:rsid w:val="00331F4D"/>
    <w:rsid w:val="003E7BA8"/>
    <w:rsid w:val="004C0430"/>
    <w:rsid w:val="005F03CA"/>
    <w:rsid w:val="006B0CC4"/>
    <w:rsid w:val="006B5D17"/>
    <w:rsid w:val="008D3CDD"/>
    <w:rsid w:val="00D326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74EE6"/>
  <w15:docId w15:val="{E33D6572-51E1-4247-8775-4C3F61F70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29</Words>
  <Characters>1308</Characters>
  <Application>Microsoft Office Word</Application>
  <DocSecurity>0</DocSecurity>
  <Lines>10</Lines>
  <Paragraphs>3</Paragraphs>
  <ScaleCrop>false</ScaleCrop>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hammad Haroon</cp:lastModifiedBy>
  <cp:revision>8</cp:revision>
  <dcterms:created xsi:type="dcterms:W3CDTF">2024-07-24T14:51:00Z</dcterms:created>
  <dcterms:modified xsi:type="dcterms:W3CDTF">2024-07-24T14:54:00Z</dcterms:modified>
</cp:coreProperties>
</file>